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qc-review"/>
    <w:p>
      <w:pPr>
        <w:pStyle w:val="Heading1"/>
      </w:pPr>
      <w:r>
        <w:t xml:space="preserve">QC Review</w:t>
      </w:r>
    </w:p>
    <w:bookmarkStart w:id="30" w:name="organization-name"/>
    <w:p>
      <w:pPr>
        <w:pStyle w:val="Heading2"/>
      </w:pPr>
      <w:r>
        <w:t xml:space="preserve">Organization Name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1728"/>
        <w:gridCol w:w="4320"/>
      </w:tblGrid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Jan 10, 20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pared by: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APP version: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</w:tbl>
    <w:p>
      <w:pPr>
        <w:pStyle w:val="FirstParagraph"/>
      </w:pPr>
    </w:p>
    <w:bookmarkStart w:id="20" w:name="data-quality-objectives"/>
    <w:p>
      <w:pPr>
        <w:pStyle w:val="Heading3"/>
      </w:pPr>
      <w:r>
        <w:t xml:space="preserve">Data Quality Objective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337"/>
        <w:gridCol w:w="1337"/>
        <w:gridCol w:w="1337"/>
        <w:gridCol w:w="1337"/>
        <w:gridCol w:w="1337"/>
        <w:gridCol w:w="1337"/>
        <w:gridCol w:w="1337"/>
      </w:tblGrid>
      <w:tr>
        <w:trPr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/>
            </w:r>
          </w:p>
        </w:tc>
        <w:tc>
          <w:tcPr>
            <w:gridSpan w:val="5"/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Frequency %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/>
            </w:r>
          </w:p>
        </w:tc>
      </w:tr>
      <w:tr>
        <w:trPr>
          <w:trHeight w:val="360" w:hRule="auto"/>
          <w:tblHeader/>
        </w:trPr>
        header2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Paramet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Field Duplic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Lab Duplic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Field Blank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Lab Blank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Spike/Check Accuracy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% Completeness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8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Ammonia</w:t>
            </w:r>
          </w:p>
        </w:tc>
        <w:tc>
          <w:tcPr>
            <w:tcBorders>
              <w:bottom w:val="single" w:sz="8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90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D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90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E.coli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90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Nitrat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90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pH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90</w:t>
            </w:r>
          </w:p>
        </w:tc>
      </w:tr>
      <w:tr>
        <w:trPr>
          <w:trHeight w:val="360" w:hRule="auto"/>
        </w:trPr>
        body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Sp Conductanc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90</w:t>
            </w:r>
          </w:p>
        </w:tc>
      </w:tr>
      <w:tr>
        <w:trPr>
          <w:trHeight w:val="360" w:hRule="auto"/>
        </w:trPr>
        body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T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90</w:t>
            </w:r>
          </w:p>
        </w:tc>
      </w:tr>
      <w:tr>
        <w:trPr>
          <w:trHeight w:val="360" w:hRule="auto"/>
        </w:trPr>
        body8
        <w:tc>
          <w:tcPr>
            <w:tcBorders>
              <w:bottom w:val="single" w:sz="16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Water Temp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90</w:t>
            </w:r>
          </w:p>
        </w:tc>
      </w:tr>
    </w:tbl>
    <w:p>
      <w:pPr>
        <w:pStyle w:val="FirstParagraph"/>
      </w:pP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40"/>
        <w:gridCol w:w="880"/>
        <w:gridCol w:w="880"/>
        <w:gridCol w:w="880"/>
        <w:gridCol w:w="880"/>
        <w:gridCol w:w="880"/>
        <w:gridCol w:w="880"/>
        <w:gridCol w:w="880"/>
        <w:gridCol w:w="880"/>
        <w:gridCol w:w="880"/>
      </w:tblGrid>
      <w:tr>
        <w:trPr>
          <w:trHeight w:val="360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Paramet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uo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MD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UQ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Value Rang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Field Duplic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Lab Duplic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Field Blank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Lab Blank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Spike/Check Accuracy</w:t>
            </w:r>
          </w:p>
        </w:tc>
      </w:tr>
      <w:tr>
        <w:trPr>
          <w:trHeight w:val="360" w:hRule="auto"/>
        </w:trPr>
        body 1
        <w:tc>
          <w:tcPr>
            <w:tcBorders>
              <w:bottom w:val="single" w:sz="8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Ammonia</w:t>
            </w:r>
          </w:p>
        </w:tc>
        <w:tc>
          <w:tcPr>
            <w:tcBorders>
              <w:bottom w:val="single" w:sz="8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mg/l</w:t>
            </w:r>
          </w:p>
        </w:tc>
        <w:tc>
          <w:tcPr>
            <w:tcBorders>
              <w:bottom w:val="single" w:sz="8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1</w:t>
            </w:r>
          </w:p>
        </w:tc>
        <w:tc>
          <w:tcPr>
            <w:tcBorders>
              <w:bottom w:val="single" w:sz="8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all</w:t>
            </w:r>
          </w:p>
        </w:tc>
        <w:tc>
          <w:tcPr>
            <w:tcBorders>
              <w:bottom w:val="single" w:sz="8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 30%</w:t>
            </w:r>
          </w:p>
        </w:tc>
        <w:tc>
          <w:tcPr>
            <w:tcBorders>
              <w:bottom w:val="single" w:sz="8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 20%</w:t>
            </w:r>
          </w:p>
        </w:tc>
        <w:tc>
          <w:tcPr>
            <w:tcBorders>
              <w:bottom w:val="single" w:sz="8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15%</w:t>
            </w:r>
          </w:p>
        </w:tc>
      </w:tr>
      <w:tr>
        <w:trPr>
          <w:trHeight w:val="360" w:hRule="auto"/>
        </w:trPr>
        body 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D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 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 2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</w:tr>
      <w:tr>
        <w:trPr>
          <w:trHeight w:val="360" w:hRule="auto"/>
        </w:trPr>
        body 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D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gt;= 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 1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</w:tr>
      <w:tr>
        <w:trPr>
          <w:trHeight w:val="360" w:hRule="auto"/>
        </w:trPr>
        body 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E.coli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MPN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5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 log3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 log3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</w:tr>
      <w:tr>
        <w:trPr>
          <w:trHeight w:val="360" w:hRule="auto"/>
        </w:trPr>
        body 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E.coli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MPN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gt;=5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 log2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 log2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</w:tr>
      <w:tr>
        <w:trPr>
          <w:trHeight w:val="360" w:hRule="auto"/>
        </w:trPr>
        body 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Nitrat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0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al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 3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 2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15%</w:t>
            </w:r>
          </w:p>
        </w:tc>
      </w:tr>
      <w:tr>
        <w:trPr>
          <w:trHeight w:val="360" w:hRule="auto"/>
        </w:trPr>
        body 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pH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al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0.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0.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0.2</w:t>
            </w:r>
          </w:p>
        </w:tc>
      </w:tr>
      <w:tr>
        <w:trPr>
          <w:trHeight w:val="360" w:hRule="auto"/>
        </w:trPr>
        body 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Sp Conductanc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 25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 3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 3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5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50</w:t>
            </w:r>
          </w:p>
        </w:tc>
      </w:tr>
      <w:tr>
        <w:trPr>
          <w:trHeight w:val="360" w:hRule="auto"/>
        </w:trPr>
        body 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Sp Conductanc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0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gt;= 25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 2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 2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5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50</w:t>
            </w:r>
          </w:p>
        </w:tc>
      </w:tr>
      <w:tr>
        <w:trPr>
          <w:trHeight w:val="360" w:hRule="auto"/>
        </w:trPr>
        body1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T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0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 0.0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0.0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0.0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0.01</w:t>
            </w:r>
          </w:p>
        </w:tc>
      </w:tr>
      <w:tr>
        <w:trPr>
          <w:trHeight w:val="360" w:hRule="auto"/>
        </w:trPr>
        body1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T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0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gt;= 0.0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 3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 2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15%</w:t>
            </w:r>
          </w:p>
        </w:tc>
      </w:tr>
      <w:tr>
        <w:trPr>
          <w:trHeight w:val="360" w:hRule="auto"/>
        </w:trPr>
        body12
        <w:tc>
          <w:tcPr>
            <w:tcBorders>
              <w:bottom w:val="single" w:sz="16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Water Temp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deg C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all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1.0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1.0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1.0</w:t>
            </w:r>
          </w:p>
        </w:tc>
      </w:tr>
    </w:tbl>
    <w:p>
      <w:pPr>
        <w:pStyle w:val="BodyText"/>
      </w:pP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360"/>
      </w:tblGrid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es: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</w:tbl>
    <w:p>
      <w:r>
        <w:br w:type="page"/>
      </w:r>
    </w:p>
    <w:bookmarkEnd w:id="20"/>
    <w:bookmarkStart w:id="21" w:name="qc-frequencies-for-5152022-to-9112022"/>
    <w:p>
      <w:pPr>
        <w:pStyle w:val="Heading3"/>
      </w:pPr>
      <w:r>
        <w:t xml:space="preserve">QC Frequencies for 5/15/2022 to 9/11/2022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560"/>
        <w:gridCol w:w="1560"/>
        <w:gridCol w:w="1560"/>
        <w:gridCol w:w="1560"/>
        <w:gridCol w:w="1560"/>
        <w:gridCol w:w="1560"/>
      </w:tblGrid>
      <w:tr>
        <w:trPr>
          <w:trHeight w:val="313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aramet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Field Duplic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Lab Duplic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Field Blank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Lab Blank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pike/Check Accuracy</w:t>
            </w:r>
          </w:p>
        </w:tc>
      </w:tr>
      <w:tr>
        <w:trPr>
          <w:trHeight w:val="280" w:hRule="auto"/>
        </w:trPr>
        body1
        <w:tc>
          <w:tcPr>
            <w:tcBorders>
              <w:bottom w:val="single" w:sz="8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mmonia</w:t>
            </w:r>
          </w:p>
        </w:tc>
        <w:tc>
          <w:tcPr>
            <w:tcBorders>
              <w:bottom w:val="single" w:sz="8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DB432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%</w:t>
            </w:r>
          </w:p>
        </w:tc>
        <w:tc>
          <w:tcPr>
            <w:tcBorders>
              <w:bottom w:val="single" w:sz="8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57C4A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3%</w:t>
            </w:r>
          </w:p>
        </w:tc>
        <w:tc>
          <w:tcPr>
            <w:tcBorders>
              <w:bottom w:val="single" w:sz="8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57C4A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%</w:t>
            </w:r>
          </w:p>
        </w:tc>
        <w:tc>
          <w:tcPr>
            <w:tcBorders>
              <w:bottom w:val="single" w:sz="8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57C4A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%</w:t>
            </w:r>
          </w:p>
        </w:tc>
        <w:tc>
          <w:tcPr>
            <w:tcBorders>
              <w:bottom w:val="single" w:sz="8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57C4A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%</w:t>
            </w:r>
          </w:p>
        </w:tc>
      </w:tr>
      <w:tr>
        <w:trPr>
          <w:trHeight w:val="280" w:hRule="auto"/>
        </w:trPr>
        body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57C4A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</w:tr>
      <w:tr>
        <w:trPr>
          <w:trHeight w:val="280" w:hRule="auto"/>
        </w:trPr>
        body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E.coli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57C4A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57C4A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3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57C4A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3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DB432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</w:tr>
      <w:tr>
        <w:trPr>
          <w:trHeight w:val="280" w:hRule="auto"/>
        </w:trPr>
        body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itrat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57C4A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57C4A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57C4A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5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57C4A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5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57C4A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0%</w:t>
            </w:r>
          </w:p>
        </w:tc>
      </w:tr>
      <w:tr>
        <w:trPr>
          <w:trHeight w:val="309" w:hRule="auto"/>
        </w:trPr>
        body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H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57C4A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57C4A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5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57C4A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1%</w:t>
            </w:r>
          </w:p>
        </w:tc>
      </w:tr>
      <w:tr>
        <w:trPr>
          <w:trHeight w:val="311" w:hRule="auto"/>
        </w:trPr>
        body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p Conductanc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57C4A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57C4A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5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57C4A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3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57C4A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3%</w:t>
            </w:r>
          </w:p>
        </w:tc>
      </w:tr>
      <w:tr>
        <w:trPr>
          <w:trHeight w:val="280" w:hRule="auto"/>
        </w:trPr>
        body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57C4A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57C4A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3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57C4A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3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57C4A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57C4A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1%</w:t>
            </w:r>
          </w:p>
        </w:tc>
      </w:tr>
      <w:tr>
        <w:trPr>
          <w:trHeight w:val="309" w:hRule="auto"/>
        </w:trPr>
        body8
        <w:tc>
          <w:tcPr>
            <w:tcBorders>
              <w:bottom w:val="single" w:sz="16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Water Temp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57C4A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%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57C4A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5%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57C4A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9%</w:t>
            </w:r>
          </w:p>
        </w:tc>
      </w:tr>
    </w:tbl>
    <w:p>
      <w:pPr>
        <w:pStyle w:val="FirstParagraph"/>
      </w:pP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560"/>
        <w:gridCol w:w="1560"/>
        <w:gridCol w:w="1560"/>
        <w:gridCol w:w="1560"/>
        <w:gridCol w:w="1560"/>
        <w:gridCol w:w="1560"/>
      </w:tblGrid>
      <w:tr>
        <w:trPr>
          <w:trHeight w:val="313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yp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aramet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umber of Data Record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umber of Dups/Blanks/Spike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Frequency %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it/Miss</w:t>
            </w:r>
          </w:p>
        </w:tc>
      </w:tr>
      <w:tr>
        <w:trPr>
          <w:trHeight w:val="309" w:hRule="auto"/>
        </w:trPr>
        body 1
        <w:tc>
          <w:tcPr>
            <w:tcBorders>
              <w:bottom w:val="single" w:sz="8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Field Duplicates</w:t>
            </w:r>
          </w:p>
        </w:tc>
        <w:tc>
          <w:tcPr>
            <w:tcBorders>
              <w:bottom w:val="single" w:sz="8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80" w:hRule="auto"/>
        </w:trPr>
        body 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mmoni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trHeight w:val="280" w:hRule="auto"/>
        </w:trPr>
        body 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80" w:hRule="auto"/>
        </w:trPr>
        body 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E.coli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80" w:hRule="auto"/>
        </w:trPr>
        body 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itrat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09" w:hRule="auto"/>
        </w:trPr>
        body 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H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1" w:hRule="auto"/>
        </w:trPr>
        body 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p Conductanc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80" w:hRule="auto"/>
        </w:trPr>
        body 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09" w:hRule="auto"/>
        </w:trPr>
        body 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Water Tem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09" w:hRule="auto"/>
        </w:trPr>
        body1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Lab Duplicate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80" w:hRule="auto"/>
        </w:trPr>
        body1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mmoni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3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80" w:hRule="auto"/>
        </w:trPr>
        body1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E.coli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3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80" w:hRule="auto"/>
        </w:trPr>
        body1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itrat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09" w:hRule="auto"/>
        </w:trPr>
        body1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H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5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1" w:hRule="auto"/>
        </w:trPr>
        body1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p Conductanc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5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80" w:hRule="auto"/>
        </w:trPr>
        body1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3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09" w:hRule="auto"/>
        </w:trPr>
        body1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Water Tem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5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75" w:hRule="auto"/>
        </w:trPr>
        body1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Field Blank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80" w:hRule="auto"/>
        </w:trPr>
        body1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mmoni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80" w:hRule="auto"/>
        </w:trPr>
        body2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E.coli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3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80" w:hRule="auto"/>
        </w:trPr>
        body2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itrat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5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80" w:hRule="auto"/>
        </w:trPr>
        body2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3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75" w:hRule="auto"/>
        </w:trPr>
        body2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Lab Blank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80" w:hRule="auto"/>
        </w:trPr>
        body2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mmoni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80" w:hRule="auto"/>
        </w:trPr>
        body2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E.coli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trHeight w:val="280" w:hRule="auto"/>
        </w:trPr>
        body2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itrat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5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1" w:hRule="auto"/>
        </w:trPr>
        body2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p Conductanc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3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80" w:hRule="auto"/>
        </w:trPr>
        body2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1" w:hRule="auto"/>
        </w:trPr>
        body2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Lab Spikes / Instrument Check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80" w:hRule="auto"/>
        </w:trPr>
        body3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mmoni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80" w:hRule="auto"/>
        </w:trPr>
        body3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itrat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09" w:hRule="auto"/>
        </w:trPr>
        body3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H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1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1" w:hRule="auto"/>
        </w:trPr>
        body3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p Conductanc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3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80" w:hRule="auto"/>
        </w:trPr>
        body3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1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09" w:hRule="auto"/>
        </w:trPr>
        body35
        <w:tc>
          <w:tcPr>
            <w:tcBorders>
              <w:bottom w:val="single" w:sz="16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Water Temp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9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9%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</w:tbl>
    <w:p>
      <w:pPr>
        <w:pStyle w:val="BodyText"/>
      </w:pP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360"/>
      </w:tblGrid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es: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</w:tbl>
    <w:p>
      <w:r>
        <w:br w:type="page"/>
      </w:r>
    </w:p>
    <w:bookmarkEnd w:id="21"/>
    <w:bookmarkStart w:id="22" w:name="X419aa5397387b13408438f5a1db6d39c2510cff"/>
    <w:p>
      <w:pPr>
        <w:pStyle w:val="Heading3"/>
      </w:pPr>
      <w:r>
        <w:t xml:space="preserve">QC Accuracy Summary for 5/15/2022 to 9/11/2022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560"/>
        <w:gridCol w:w="1560"/>
        <w:gridCol w:w="1560"/>
        <w:gridCol w:w="1560"/>
        <w:gridCol w:w="1560"/>
        <w:gridCol w:w="1560"/>
      </w:tblGrid>
      <w:tr>
        <w:trPr>
          <w:trHeight w:val="313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aramet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Field Duplic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Lab Duplic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Field Blank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Lab Blank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pike/Check Accuracy</w:t>
            </w:r>
          </w:p>
        </w:tc>
      </w:tr>
      <w:tr>
        <w:trPr>
          <w:trHeight w:val="280" w:hRule="auto"/>
        </w:trPr>
        body1
        <w:tc>
          <w:tcPr>
            <w:tcBorders>
              <w:bottom w:val="single" w:sz="8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mmonia</w:t>
            </w:r>
          </w:p>
        </w:tc>
        <w:tc>
          <w:tcPr>
            <w:tcBorders>
              <w:bottom w:val="single" w:sz="8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DB432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5%</w:t>
            </w:r>
          </w:p>
        </w:tc>
        <w:tc>
          <w:tcPr>
            <w:tcBorders>
              <w:bottom w:val="single" w:sz="8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57C4A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%</w:t>
            </w:r>
          </w:p>
        </w:tc>
        <w:tc>
          <w:tcPr>
            <w:tcBorders>
              <w:bottom w:val="single" w:sz="8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57C4A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%</w:t>
            </w:r>
          </w:p>
        </w:tc>
        <w:tc>
          <w:tcPr>
            <w:tcBorders>
              <w:bottom w:val="single" w:sz="8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DB432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6%</w:t>
            </w:r>
          </w:p>
        </w:tc>
        <w:tc>
          <w:tcPr>
            <w:tcBorders>
              <w:bottom w:val="single" w:sz="8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57C4A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%</w:t>
            </w:r>
          </w:p>
        </w:tc>
      </w:tr>
      <w:tr>
        <w:trPr>
          <w:trHeight w:val="280" w:hRule="auto"/>
        </w:trPr>
        body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57C4A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</w:tr>
      <w:tr>
        <w:trPr>
          <w:trHeight w:val="280" w:hRule="auto"/>
        </w:trPr>
        body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E.coli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57C4A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57C4A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57C4A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</w:tr>
      <w:tr>
        <w:trPr>
          <w:trHeight w:val="280" w:hRule="auto"/>
        </w:trPr>
        body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itrat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57C4A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57C4A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57C4A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57C4A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DB432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0%</w:t>
            </w:r>
          </w:p>
        </w:tc>
      </w:tr>
      <w:tr>
        <w:trPr>
          <w:trHeight w:val="309" w:hRule="auto"/>
        </w:trPr>
        body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H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57C4A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57C4A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4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57C4A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5%</w:t>
            </w:r>
          </w:p>
        </w:tc>
      </w:tr>
      <w:tr>
        <w:trPr>
          <w:trHeight w:val="311" w:hRule="auto"/>
        </w:trPr>
        body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p Conductanc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57C4A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57C4A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57C4A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5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57C4A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%</w:t>
            </w:r>
          </w:p>
        </w:tc>
      </w:tr>
      <w:tr>
        <w:trPr>
          <w:trHeight w:val="280" w:hRule="auto"/>
        </w:trPr>
        body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DB432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57C4A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57C4A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1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57C4A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57C4A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%</w:t>
            </w:r>
          </w:p>
        </w:tc>
      </w:tr>
      <w:tr>
        <w:trPr>
          <w:trHeight w:val="309" w:hRule="auto"/>
        </w:trPr>
        body8
        <w:tc>
          <w:tcPr>
            <w:tcBorders>
              <w:bottom w:val="single" w:sz="16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Water Temp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57C4A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%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57C4A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%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57C4A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5%</w:t>
            </w:r>
          </w:p>
        </w:tc>
      </w:tr>
    </w:tbl>
    <w:p>
      <w:pPr>
        <w:pStyle w:val="FirstParagraph"/>
      </w:pP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72"/>
        <w:gridCol w:w="1872"/>
        <w:gridCol w:w="1872"/>
        <w:gridCol w:w="1872"/>
        <w:gridCol w:w="1872"/>
      </w:tblGrid>
      <w:tr>
        <w:trPr>
          <w:trHeight w:val="311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yp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aramet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umber of QC Check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umber of Misse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% Acceptance</w:t>
            </w:r>
          </w:p>
        </w:tc>
      </w:tr>
      <w:tr>
        <w:trPr>
          <w:trHeight w:val="309" w:hRule="auto"/>
        </w:trPr>
        body 1
        <w:tc>
          <w:tcPr>
            <w:tcBorders>
              <w:bottom w:val="single" w:sz="8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Field Duplicates</w:t>
            </w:r>
          </w:p>
        </w:tc>
        <w:tc>
          <w:tcPr>
            <w:tcBorders>
              <w:bottom w:val="single" w:sz="8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80" w:hRule="auto"/>
        </w:trPr>
        body 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mmoni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5 %</w:t>
            </w:r>
          </w:p>
        </w:tc>
      </w:tr>
      <w:tr>
        <w:trPr>
          <w:trHeight w:val="280" w:hRule="auto"/>
        </w:trPr>
        body 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 %</w:t>
            </w:r>
          </w:p>
        </w:tc>
      </w:tr>
      <w:tr>
        <w:trPr>
          <w:trHeight w:val="280" w:hRule="auto"/>
        </w:trPr>
        body 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E.coli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 %</w:t>
            </w:r>
          </w:p>
        </w:tc>
      </w:tr>
      <w:tr>
        <w:trPr>
          <w:trHeight w:val="280" w:hRule="auto"/>
        </w:trPr>
        body 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itrat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 %</w:t>
            </w:r>
          </w:p>
        </w:tc>
      </w:tr>
      <w:tr>
        <w:trPr>
          <w:trHeight w:val="309" w:hRule="auto"/>
        </w:trPr>
        body 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H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 %</w:t>
            </w:r>
          </w:p>
        </w:tc>
      </w:tr>
      <w:tr>
        <w:trPr>
          <w:trHeight w:val="311" w:hRule="auto"/>
        </w:trPr>
        body 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p Conductanc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 %</w:t>
            </w:r>
          </w:p>
        </w:tc>
      </w:tr>
      <w:tr>
        <w:trPr>
          <w:trHeight w:val="280" w:hRule="auto"/>
        </w:trPr>
        body 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0 %</w:t>
            </w:r>
          </w:p>
        </w:tc>
      </w:tr>
      <w:tr>
        <w:trPr>
          <w:trHeight w:val="309" w:hRule="auto"/>
        </w:trPr>
        body 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Water Tem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 %</w:t>
            </w:r>
          </w:p>
        </w:tc>
      </w:tr>
      <w:tr>
        <w:trPr>
          <w:trHeight w:val="309" w:hRule="auto"/>
        </w:trPr>
        body1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Lab Duplicate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80" w:hRule="auto"/>
        </w:trPr>
        body1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mmoni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 %</w:t>
            </w:r>
          </w:p>
        </w:tc>
      </w:tr>
      <w:tr>
        <w:trPr>
          <w:trHeight w:val="280" w:hRule="auto"/>
        </w:trPr>
        body1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E.coli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 %</w:t>
            </w:r>
          </w:p>
        </w:tc>
      </w:tr>
      <w:tr>
        <w:trPr>
          <w:trHeight w:val="280" w:hRule="auto"/>
        </w:trPr>
        body1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itrat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 %</w:t>
            </w:r>
          </w:p>
        </w:tc>
      </w:tr>
      <w:tr>
        <w:trPr>
          <w:trHeight w:val="309" w:hRule="auto"/>
        </w:trPr>
        body1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H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4 %</w:t>
            </w:r>
          </w:p>
        </w:tc>
      </w:tr>
      <w:tr>
        <w:trPr>
          <w:trHeight w:val="311" w:hRule="auto"/>
        </w:trPr>
        body1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p Conductanc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 %</w:t>
            </w:r>
          </w:p>
        </w:tc>
      </w:tr>
      <w:tr>
        <w:trPr>
          <w:trHeight w:val="280" w:hRule="auto"/>
        </w:trPr>
        body1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 %</w:t>
            </w:r>
          </w:p>
        </w:tc>
      </w:tr>
      <w:tr>
        <w:trPr>
          <w:trHeight w:val="309" w:hRule="auto"/>
        </w:trPr>
        body1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Water Tem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 %</w:t>
            </w:r>
          </w:p>
        </w:tc>
      </w:tr>
      <w:tr>
        <w:trPr>
          <w:trHeight w:val="275" w:hRule="auto"/>
        </w:trPr>
        body1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Field Blank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80" w:hRule="auto"/>
        </w:trPr>
        body1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mmoni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 %</w:t>
            </w:r>
          </w:p>
        </w:tc>
      </w:tr>
      <w:tr>
        <w:trPr>
          <w:trHeight w:val="280" w:hRule="auto"/>
        </w:trPr>
        body2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E.coli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 %</w:t>
            </w:r>
          </w:p>
        </w:tc>
      </w:tr>
      <w:tr>
        <w:trPr>
          <w:trHeight w:val="280" w:hRule="auto"/>
        </w:trPr>
        body2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itrat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 %</w:t>
            </w:r>
          </w:p>
        </w:tc>
      </w:tr>
      <w:tr>
        <w:trPr>
          <w:trHeight w:val="280" w:hRule="auto"/>
        </w:trPr>
        body2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1 %</w:t>
            </w:r>
          </w:p>
        </w:tc>
      </w:tr>
      <w:tr>
        <w:trPr>
          <w:trHeight w:val="275" w:hRule="auto"/>
        </w:trPr>
        body2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Lab Blank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80" w:hRule="auto"/>
        </w:trPr>
        body2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mmoni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6 %</w:t>
            </w:r>
          </w:p>
        </w:tc>
      </w:tr>
      <w:tr>
        <w:trPr>
          <w:trHeight w:val="276" w:hRule="auto"/>
        </w:trPr>
        body2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E.coli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</w:tr>
      <w:tr>
        <w:trPr>
          <w:trHeight w:val="280" w:hRule="auto"/>
        </w:trPr>
        body2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itrat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 %</w:t>
            </w:r>
          </w:p>
        </w:tc>
      </w:tr>
      <w:tr>
        <w:trPr>
          <w:trHeight w:val="311" w:hRule="auto"/>
        </w:trPr>
        body2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p Conductanc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5 %</w:t>
            </w:r>
          </w:p>
        </w:tc>
      </w:tr>
      <w:tr>
        <w:trPr>
          <w:trHeight w:val="280" w:hRule="auto"/>
        </w:trPr>
        body2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 %</w:t>
            </w:r>
          </w:p>
        </w:tc>
      </w:tr>
      <w:tr>
        <w:trPr>
          <w:trHeight w:val="311" w:hRule="auto"/>
        </w:trPr>
        body2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Lab Spikes / Instrument Check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80" w:hRule="auto"/>
        </w:trPr>
        body3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mmoni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 %</w:t>
            </w:r>
          </w:p>
        </w:tc>
      </w:tr>
      <w:tr>
        <w:trPr>
          <w:trHeight w:val="280" w:hRule="auto"/>
        </w:trPr>
        body3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itrat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0 %</w:t>
            </w:r>
          </w:p>
        </w:tc>
      </w:tr>
      <w:tr>
        <w:trPr>
          <w:trHeight w:val="309" w:hRule="auto"/>
        </w:trPr>
        body3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H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5 %</w:t>
            </w:r>
          </w:p>
        </w:tc>
      </w:tr>
      <w:tr>
        <w:trPr>
          <w:trHeight w:val="311" w:hRule="auto"/>
        </w:trPr>
        body3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p Conductanc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 %</w:t>
            </w:r>
          </w:p>
        </w:tc>
      </w:tr>
      <w:tr>
        <w:trPr>
          <w:trHeight w:val="280" w:hRule="auto"/>
        </w:trPr>
        body3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 %</w:t>
            </w:r>
          </w:p>
        </w:tc>
      </w:tr>
      <w:tr>
        <w:trPr>
          <w:trHeight w:val="309" w:hRule="auto"/>
        </w:trPr>
        body35
        <w:tc>
          <w:tcPr>
            <w:tcBorders>
              <w:bottom w:val="single" w:sz="16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Water Temp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5 %</w:t>
            </w:r>
          </w:p>
        </w:tc>
      </w:tr>
    </w:tbl>
    <w:p>
      <w:pPr>
        <w:pStyle w:val="BodyText"/>
      </w:pP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360"/>
      </w:tblGrid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es: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</w:tbl>
    <w:p>
      <w:r>
        <w:br w:type="page"/>
      </w:r>
    </w:p>
    <w:bookmarkEnd w:id="22"/>
    <w:bookmarkStart w:id="23" w:name="data-completeness-for-5152022-to-9112022"/>
    <w:p>
      <w:pPr>
        <w:pStyle w:val="Heading3"/>
      </w:pPr>
      <w:r>
        <w:t xml:space="preserve">Data Completeness for 5/15/2022 to 9/11/2022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656"/>
        <w:gridCol w:w="965"/>
        <w:gridCol w:w="965"/>
        <w:gridCol w:w="965"/>
        <w:gridCol w:w="965"/>
        <w:gridCol w:w="965"/>
        <w:gridCol w:w="2880"/>
      </w:tblGrid>
      <w:tr>
        <w:trPr>
          <w:trHeight w:val="311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aramet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umber of Data Record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umber of Qualified Record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% Completenes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it/ Mis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umber of Censored Record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tes</w:t>
            </w:r>
          </w:p>
        </w:tc>
      </w:tr>
      <w:tr>
        <w:trPr>
          <w:trHeight w:val="280" w:hRule="auto"/>
        </w:trPr>
        body1
        <w:tc>
          <w:tcPr>
            <w:tcBorders>
              <w:bottom w:val="single" w:sz="8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mmonia</w:t>
            </w:r>
          </w:p>
        </w:tc>
        <w:tc>
          <w:tcPr>
            <w:tcBorders>
              <w:bottom w:val="single" w:sz="8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3</w:t>
            </w:r>
          </w:p>
        </w:tc>
        <w:tc>
          <w:tcPr>
            <w:tcBorders>
              <w:bottom w:val="single" w:sz="8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57C4A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%</w:t>
            </w:r>
          </w:p>
        </w:tc>
        <w:tc>
          <w:tcPr>
            <w:tcBorders>
              <w:bottom w:val="single" w:sz="8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80" w:hRule="auto"/>
        </w:trPr>
        body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57C4A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80" w:hRule="auto"/>
        </w:trPr>
        body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E.coli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57C4A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80" w:hRule="auto"/>
        </w:trPr>
        body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itrat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57C4A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09" w:hRule="auto"/>
        </w:trPr>
        body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H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57C4A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1" w:hRule="auto"/>
        </w:trPr>
        body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p Conductanc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57C4A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80" w:hRule="auto"/>
        </w:trPr>
        body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DB432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09" w:hRule="auto"/>
        </w:trPr>
        body8
        <w:tc>
          <w:tcPr>
            <w:tcBorders>
              <w:bottom w:val="single" w:sz="16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Water Temp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9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57C4A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%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</w:tbl>
    <w:p>
      <w:pPr>
        <w:pStyle w:val="FirstParagraph"/>
      </w:pP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360"/>
      </w:tblGrid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es: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</w:tbl>
    <w:p>
      <w:r>
        <w:br w:type="page"/>
      </w:r>
    </w:p>
    <w:bookmarkEnd w:id="23"/>
    <w:bookmarkStart w:id="29" w:name="qc-raw-data-for-5152022-to-9112022"/>
    <w:p>
      <w:pPr>
        <w:pStyle w:val="Heading3"/>
      </w:pPr>
      <w:r>
        <w:t xml:space="preserve">QC Raw Data for 5/15/2022 to 9/11/2022</w:t>
      </w:r>
    </w:p>
    <w:bookmarkStart w:id="24" w:name="field-duplicates"/>
    <w:p>
      <w:pPr>
        <w:pStyle w:val="Heading4"/>
      </w:pPr>
      <w:r>
        <w:t xml:space="preserve">Field Duplicate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337"/>
        <w:gridCol w:w="1337"/>
        <w:gridCol w:w="1337"/>
        <w:gridCol w:w="1337"/>
        <w:gridCol w:w="1337"/>
        <w:gridCol w:w="1337"/>
        <w:gridCol w:w="1337"/>
      </w:tblGrid>
      <w:tr>
        <w:trPr>
          <w:trHeight w:val="309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aramet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i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Initial Resul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up. Resul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iff./RP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it/Miss</w:t>
            </w:r>
          </w:p>
        </w:tc>
      </w:tr>
      <w:tr>
        <w:trPr>
          <w:trHeight w:val="275" w:hRule="auto"/>
        </w:trPr>
        body 1
        <w:tc>
          <w:tcPr>
            <w:tcBorders>
              <w:bottom w:val="single" w:sz="8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mmonia</w:t>
            </w:r>
          </w:p>
        </w:tc>
        <w:tc>
          <w:tcPr>
            <w:tcBorders>
              <w:bottom w:val="single" w:sz="8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80" w:hRule="auto"/>
        </w:trPr>
        body 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5-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BT-3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80" w:hRule="auto"/>
        </w:trPr>
        body 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5-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AN-0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 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6-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BT-30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7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trHeight w:val="280" w:hRule="auto"/>
        </w:trPr>
        body 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9-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BT-30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77" w:hRule="auto"/>
        </w:trPr>
        body 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 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5-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BT-02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58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6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 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5-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ELZ-00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8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94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 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5-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SH-00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.32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.33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1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6-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BT-06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.56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.56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1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6-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BT-23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8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.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1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6-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OP-0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8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79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1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7-1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BT-06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59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59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1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7-1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BT-23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92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92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1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8-1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BT-23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89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9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1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9-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BT-02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7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7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1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9-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OP-0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.36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.3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75" w:hRule="auto"/>
        </w:trPr>
        body1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E.coli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1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7-1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BT-16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76 MPN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76 MPN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log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2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8-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BT-0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31 MPN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76 MPN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% log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75" w:hRule="auto"/>
        </w:trPr>
        body2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itrat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2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6-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BT-30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.6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.3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2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7-1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BT-0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72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73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09" w:hRule="auto"/>
        </w:trPr>
        body2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H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76" w:hRule="auto"/>
        </w:trPr>
        body2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5-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BT-02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19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2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1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76" w:hRule="auto"/>
        </w:trPr>
        body2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5-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ELZ-00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.95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08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3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77" w:hRule="auto"/>
        </w:trPr>
        body2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5-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SH-00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23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25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2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76" w:hRule="auto"/>
        </w:trPr>
        body2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6-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BT-06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26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26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76" w:hRule="auto"/>
        </w:trPr>
        body2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6-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BT-23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1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11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1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77" w:hRule="auto"/>
        </w:trPr>
        body3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6-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OP-0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.86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.82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4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76" w:hRule="auto"/>
        </w:trPr>
        body3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7-1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BT-06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.02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.01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1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76" w:hRule="auto"/>
        </w:trPr>
        body3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7-1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BT-23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28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28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76" w:hRule="auto"/>
        </w:trPr>
        body3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8-1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BT-23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28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28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76" w:hRule="auto"/>
        </w:trPr>
        body3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9-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BT-02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13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14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1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77" w:hRule="auto"/>
        </w:trPr>
        body3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9-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OP-0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.92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.84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8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1" w:hRule="auto"/>
        </w:trPr>
        body3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p Conductanc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80" w:hRule="auto"/>
        </w:trPr>
        body3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5-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BT-02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85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86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80" w:hRule="auto"/>
        </w:trPr>
        body3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5-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ELZ-00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75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75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80" w:hRule="auto"/>
        </w:trPr>
        body3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5-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SH-00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24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25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80" w:hRule="auto"/>
        </w:trPr>
        body4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6-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BT-06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79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79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80" w:hRule="auto"/>
        </w:trPr>
        body4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6-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BT-23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40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40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80" w:hRule="auto"/>
        </w:trPr>
        body4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6-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OP-0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31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31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80" w:hRule="auto"/>
        </w:trPr>
        body4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7-1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BT-06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31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31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80" w:hRule="auto"/>
        </w:trPr>
        body4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7-1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BT-23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22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21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80" w:hRule="auto"/>
        </w:trPr>
        body4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8-1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BT-23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97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89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80" w:hRule="auto"/>
        </w:trPr>
        body4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9-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BT-02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38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75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80" w:hRule="auto"/>
        </w:trPr>
        body4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9-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OP-0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65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65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73" w:hRule="auto"/>
        </w:trPr>
        body4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4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5-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BT-3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3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3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5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5-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AN-0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4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4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5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6-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BT-30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3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3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5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7-1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BT-0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4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2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2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trHeight w:val="313" w:hRule="auto"/>
        </w:trPr>
        body5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9-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BT-30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3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3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09" w:hRule="auto"/>
        </w:trPr>
        body5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Water Tem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5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5-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BT-02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.4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.4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5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5-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ELZ-00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.2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.2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5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5-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SH-00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3.3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3.3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5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6-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BT-06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.1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.1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5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6-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BT-23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.7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.7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6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6-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OP-0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.4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.4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6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7-1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BT-06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5.6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5.6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6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7-1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BT-23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.8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.8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6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8-1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BT-23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.8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.8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6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9-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BT-02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.5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.5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65
        <w:tc>
          <w:tcPr>
            <w:tcBorders>
              <w:bottom w:val="single" w:sz="16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9-11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OP-011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.3 deg C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.3 deg C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 deg C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</w:tbl>
    <w:p>
      <w:pPr>
        <w:pStyle w:val="FirstParagraph"/>
      </w:pP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360"/>
      </w:tblGrid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es: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</w:tbl>
    <w:p>
      <w:pPr>
        <w:pStyle w:val="BodyText"/>
      </w:pPr>
    </w:p>
    <w:bookmarkEnd w:id="24"/>
    <w:bookmarkStart w:id="25" w:name="lab-duplicates"/>
    <w:p>
      <w:pPr>
        <w:pStyle w:val="Heading4"/>
      </w:pPr>
      <w:r>
        <w:t xml:space="preserve">Lab Duplicate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337"/>
        <w:gridCol w:w="1337"/>
        <w:gridCol w:w="1337"/>
        <w:gridCol w:w="1337"/>
        <w:gridCol w:w="1337"/>
        <w:gridCol w:w="1337"/>
        <w:gridCol w:w="1337"/>
      </w:tblGrid>
      <w:tr>
        <w:trPr>
          <w:trHeight w:val="311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aramet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ample I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Initial Resul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up. Resul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iff./RP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it/Miss</w:t>
            </w:r>
          </w:p>
        </w:tc>
      </w:tr>
      <w:tr>
        <w:trPr>
          <w:trHeight w:val="275" w:hRule="auto"/>
        </w:trPr>
        body 1
        <w:tc>
          <w:tcPr>
            <w:tcBorders>
              <w:bottom w:val="single" w:sz="8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mmonia</w:t>
            </w:r>
          </w:p>
        </w:tc>
        <w:tc>
          <w:tcPr>
            <w:tcBorders>
              <w:bottom w:val="single" w:sz="8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 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5-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80" w:hRule="auto"/>
        </w:trPr>
        body 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5-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 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6-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 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6-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9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9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80" w:hRule="auto"/>
        </w:trPr>
        body 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7-1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80" w:hRule="auto"/>
        </w:trPr>
        body 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7-1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80" w:hRule="auto"/>
        </w:trPr>
        body 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8-1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80" w:hRule="auto"/>
        </w:trPr>
        body 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8-1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80" w:hRule="auto"/>
        </w:trPr>
        body1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9-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80" w:hRule="auto"/>
        </w:trPr>
        body1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9-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75" w:hRule="auto"/>
        </w:trPr>
        body1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E.coli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1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47.5 MPN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79.4 MPN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% log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1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7-1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8 MPN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7 MPN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% log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1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8-0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4.5 MPN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0.7 MPN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% log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1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8-2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2.8 MPN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0.4 MPN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% log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75" w:hRule="auto"/>
        </w:trPr>
        body1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itrat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1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5-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37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38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1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6-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7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7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2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6-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.6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.63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80" w:hRule="auto"/>
        </w:trPr>
        body2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6-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2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7-1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29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29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80" w:hRule="auto"/>
        </w:trPr>
        body2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7-1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80" w:hRule="auto"/>
        </w:trPr>
        body2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7-1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2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8-1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.69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.69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2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8-1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22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24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2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9-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5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09" w:hRule="auto"/>
        </w:trPr>
        body2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H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76" w:hRule="auto"/>
        </w:trPr>
        body2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5-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11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09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2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76" w:hRule="auto"/>
        </w:trPr>
        body3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5-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18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09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9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76" w:hRule="auto"/>
        </w:trPr>
        body3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5-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19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09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76" w:hRule="auto"/>
        </w:trPr>
        body3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6-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12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19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7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76" w:hRule="auto"/>
        </w:trPr>
        body3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6-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13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19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6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76" w:hRule="auto"/>
        </w:trPr>
        body3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6-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21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19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2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76" w:hRule="auto"/>
        </w:trPr>
        body3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6-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27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19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8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76" w:hRule="auto"/>
        </w:trPr>
        body3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7-1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48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37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1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76" w:hRule="auto"/>
        </w:trPr>
        body3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7-1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54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37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7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76" w:hRule="auto"/>
        </w:trPr>
        body3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7-1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54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37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7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76" w:hRule="auto"/>
        </w:trPr>
        body3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7-1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54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37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7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76" w:hRule="auto"/>
        </w:trPr>
        body4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8-1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64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32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32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76" w:hRule="auto"/>
        </w:trPr>
        body4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8-1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65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32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33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76" w:hRule="auto"/>
        </w:trPr>
        body4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8-1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68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32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36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76" w:hRule="auto"/>
        </w:trPr>
        body4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9-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07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.74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33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76" w:hRule="auto"/>
        </w:trPr>
        body4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9-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16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.74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42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77" w:hRule="auto"/>
        </w:trPr>
        body4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9-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34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.74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6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trHeight w:val="311" w:hRule="auto"/>
        </w:trPr>
        body4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p Conductanc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80" w:hRule="auto"/>
        </w:trPr>
        body4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5-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99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09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80" w:hRule="auto"/>
        </w:trPr>
        body4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5-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05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09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80" w:hRule="auto"/>
        </w:trPr>
        body4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5-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06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09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80" w:hRule="auto"/>
        </w:trPr>
        body5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6-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00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08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80" w:hRule="auto"/>
        </w:trPr>
        body5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6-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02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08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80" w:hRule="auto"/>
        </w:trPr>
        body5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6-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06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08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80" w:hRule="auto"/>
        </w:trPr>
        body5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7-1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93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02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80" w:hRule="auto"/>
        </w:trPr>
        body5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7-1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00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02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80" w:hRule="auto"/>
        </w:trPr>
        body5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7-1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96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02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80" w:hRule="auto"/>
        </w:trPr>
        body5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7-1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01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02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80" w:hRule="auto"/>
        </w:trPr>
        body5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8-1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62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66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80" w:hRule="auto"/>
        </w:trPr>
        body5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8-1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62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66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80" w:hRule="auto"/>
        </w:trPr>
        body5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8-1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63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66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80" w:hRule="auto"/>
        </w:trPr>
        body6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8-1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65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66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80" w:hRule="auto"/>
        </w:trPr>
        body6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9-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61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66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80" w:hRule="auto"/>
        </w:trPr>
        body6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9-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65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66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80" w:hRule="auto"/>
        </w:trPr>
        body6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9-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74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66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73" w:hRule="auto"/>
        </w:trPr>
        body6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6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5-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6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5-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3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2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6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5-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6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6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6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6-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4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4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6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6-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4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4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7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6-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6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6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7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6-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7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7-1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4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4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7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7-1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7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7-1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7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8-1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3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3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7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8-1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7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8-1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9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9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7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9-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4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4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7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9-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4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4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8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9-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09" w:hRule="auto"/>
        </w:trPr>
        body8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Water Tem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8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5-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.7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.8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8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5-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.8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.8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8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5-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.8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.8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8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6-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.2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.2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8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6-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.2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.2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8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6-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.3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.2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8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6-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.3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.2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8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7-1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3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.9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9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7-1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3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.9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9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7-1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3.1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.9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9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8-1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.8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.7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9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8-1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.8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.7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9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8-1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.9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.7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9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8-1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.9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.7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9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9-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.6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.5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9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9-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.7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.5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98
        <w:tc>
          <w:tcPr>
            <w:tcBorders>
              <w:bottom w:val="single" w:sz="16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9-11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.7 deg C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.5 deg C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 deg C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</w:tbl>
    <w:p>
      <w:pPr>
        <w:pStyle w:val="FirstParagraph"/>
      </w:pP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360"/>
      </w:tblGrid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es: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</w:tbl>
    <w:p>
      <w:pPr>
        <w:pStyle w:val="BodyText"/>
      </w:pPr>
    </w:p>
    <w:bookmarkEnd w:id="25"/>
    <w:bookmarkStart w:id="26" w:name="field-blanks"/>
    <w:p>
      <w:pPr>
        <w:pStyle w:val="Heading4"/>
      </w:pPr>
      <w:r>
        <w:t xml:space="preserve">Field Blank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560"/>
        <w:gridCol w:w="1560"/>
        <w:gridCol w:w="1560"/>
        <w:gridCol w:w="1560"/>
        <w:gridCol w:w="1560"/>
        <w:gridCol w:w="1560"/>
      </w:tblGrid>
      <w:tr>
        <w:trPr>
          <w:trHeight w:val="277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aramet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i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Resul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hreshol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it/Miss</w:t>
            </w:r>
          </w:p>
        </w:tc>
      </w:tr>
      <w:tr>
        <w:trPr>
          <w:trHeight w:val="275" w:hRule="auto"/>
        </w:trPr>
        body 1
        <w:tc>
          <w:tcPr>
            <w:tcBorders>
              <w:bottom w:val="single" w:sz="8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mmonia</w:t>
            </w:r>
          </w:p>
        </w:tc>
        <w:tc>
          <w:tcPr>
            <w:tcBorders>
              <w:bottom w:val="single" w:sz="8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 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5-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 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6-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 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7-1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 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7-1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 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8-1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 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8-1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 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9-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75" w:hRule="auto"/>
        </w:trPr>
        body 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E.coli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77" w:hRule="auto"/>
        </w:trPr>
        body1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 MPN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77" w:hRule="auto"/>
        </w:trPr>
        body1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7-1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 MPN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77" w:hRule="auto"/>
        </w:trPr>
        body1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8-0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 MPN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77" w:hRule="auto"/>
        </w:trPr>
        body1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8-2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 MPN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75" w:hRule="auto"/>
        </w:trPr>
        body1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itrat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1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5-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1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6-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1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6-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1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7-1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1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7-1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2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8-1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2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9-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73" w:hRule="auto"/>
        </w:trPr>
        body2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2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5-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2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5-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2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6-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2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6-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2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7-1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2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7-1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2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7-1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trHeight w:val="313" w:hRule="auto"/>
        </w:trPr>
        body3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8-1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3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8-1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3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9-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33
        <w:tc>
          <w:tcPr>
            <w:tcBorders>
              <w:bottom w:val="single" w:sz="16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9-11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1 mg/l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</w:tbl>
    <w:p>
      <w:pPr>
        <w:pStyle w:val="FirstParagraph"/>
      </w:pP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360"/>
      </w:tblGrid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es: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</w:tbl>
    <w:p>
      <w:pPr>
        <w:pStyle w:val="BodyText"/>
      </w:pPr>
    </w:p>
    <w:bookmarkEnd w:id="26"/>
    <w:bookmarkStart w:id="27" w:name="lab-blanks"/>
    <w:p>
      <w:pPr>
        <w:pStyle w:val="Heading4"/>
      </w:pPr>
      <w:r>
        <w:t xml:space="preserve">Lab Blank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560"/>
        <w:gridCol w:w="1560"/>
        <w:gridCol w:w="1560"/>
        <w:gridCol w:w="1560"/>
        <w:gridCol w:w="1560"/>
        <w:gridCol w:w="1560"/>
      </w:tblGrid>
      <w:tr>
        <w:trPr>
          <w:trHeight w:val="311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aramet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ample I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Resul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hreshol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it/Miss</w:t>
            </w:r>
          </w:p>
        </w:tc>
      </w:tr>
      <w:tr>
        <w:trPr>
          <w:trHeight w:val="275" w:hRule="auto"/>
        </w:trPr>
        body 1
        <w:tc>
          <w:tcPr>
            <w:tcBorders>
              <w:bottom w:val="single" w:sz="8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mmonia</w:t>
            </w:r>
          </w:p>
        </w:tc>
        <w:tc>
          <w:tcPr>
            <w:tcBorders>
              <w:bottom w:val="single" w:sz="8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 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5-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 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6-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 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7-1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 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7-1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trHeight w:val="313" w:hRule="auto"/>
        </w:trPr>
        body 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8-1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 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8-1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 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9-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75" w:hRule="auto"/>
        </w:trPr>
        body 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itrat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1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5-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1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6-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1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7-1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1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8-1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1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9-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1" w:hRule="auto"/>
        </w:trPr>
        body1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p Conductanc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77" w:hRule="auto"/>
        </w:trPr>
        body1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5-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0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77" w:hRule="auto"/>
        </w:trPr>
        body1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5-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4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0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77" w:hRule="auto"/>
        </w:trPr>
        body1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5-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7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0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77" w:hRule="auto"/>
        </w:trPr>
        body1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5-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.6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0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77" w:hRule="auto"/>
        </w:trPr>
        body2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6-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.9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0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77" w:hRule="auto"/>
        </w:trPr>
        body2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6-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0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77" w:hRule="auto"/>
        </w:trPr>
        body2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6-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.1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0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77" w:hRule="auto"/>
        </w:trPr>
        body2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6-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.9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0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77" w:hRule="auto"/>
        </w:trPr>
        body2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6-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0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77" w:hRule="auto"/>
        </w:trPr>
        body2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7-1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0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77" w:hRule="auto"/>
        </w:trPr>
        body2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7-1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0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77" w:hRule="auto"/>
        </w:trPr>
        body2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7-1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8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0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77" w:hRule="auto"/>
        </w:trPr>
        body2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7-1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0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77" w:hRule="auto"/>
        </w:trPr>
        body2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8-1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.5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0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77" w:hRule="auto"/>
        </w:trPr>
        body3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8-1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0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77" w:hRule="auto"/>
        </w:trPr>
        body3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8-1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0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0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trHeight w:val="277" w:hRule="auto"/>
        </w:trPr>
        body3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8-1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.9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0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77" w:hRule="auto"/>
        </w:trPr>
        body3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9-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0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77" w:hRule="auto"/>
        </w:trPr>
        body3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9-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1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0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77" w:hRule="auto"/>
        </w:trPr>
        body3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9-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7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0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77" w:hRule="auto"/>
        </w:trPr>
        body3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9-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9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0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73" w:hRule="auto"/>
        </w:trPr>
        body3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3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5-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3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6-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4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7-1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4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8-1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42
        <w:tc>
          <w:tcPr>
            <w:tcBorders>
              <w:bottom w:val="single" w:sz="16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9-11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1 mg/l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</w:tbl>
    <w:p>
      <w:pPr>
        <w:pStyle w:val="FirstParagraph"/>
      </w:pP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360"/>
      </w:tblGrid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es: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</w:tbl>
    <w:p>
      <w:pPr>
        <w:pStyle w:val="BodyText"/>
      </w:pPr>
    </w:p>
    <w:bookmarkEnd w:id="27"/>
    <w:bookmarkStart w:id="28" w:name="lab-spikes-instrument-checks"/>
    <w:p>
      <w:pPr>
        <w:pStyle w:val="Heading4"/>
      </w:pPr>
      <w:r>
        <w:t xml:space="preserve">Lab Spikes / Instrument Check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337"/>
        <w:gridCol w:w="1337"/>
        <w:gridCol w:w="1337"/>
        <w:gridCol w:w="1337"/>
        <w:gridCol w:w="1337"/>
        <w:gridCol w:w="1337"/>
        <w:gridCol w:w="1337"/>
      </w:tblGrid>
      <w:tr>
        <w:trPr>
          <w:trHeight w:val="313" w:hRule="auto"/>
          <w:tblHeader/>
        </w:trPr>
        header 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aramet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ample I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pike/Standar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Resul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iff./Accuracy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it/Miss</w:t>
            </w:r>
          </w:p>
        </w:tc>
      </w:tr>
      <w:tr>
        <w:trPr>
          <w:trHeight w:val="275" w:hRule="auto"/>
        </w:trPr>
        body  1
        <w:tc>
          <w:tcPr>
            <w:tcBorders>
              <w:bottom w:val="single" w:sz="8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mmonia</w:t>
            </w:r>
          </w:p>
        </w:tc>
        <w:tc>
          <w:tcPr>
            <w:tcBorders>
              <w:bottom w:val="single" w:sz="8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  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5-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 % recover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6 % recover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6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  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6-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 % recover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4 % recover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4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  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6-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 % recover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6 % recover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6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  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7-1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 % recover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2 % recover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2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  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7-1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 % recover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8 % recover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8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  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8-1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 % recover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6 % recover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6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  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8-1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 % recover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2 % recover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2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  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9-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 % recover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8 % recover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8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 1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9-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 % recover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9 % recover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9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75" w:hRule="auto"/>
        </w:trPr>
        body 1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itrat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 1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5-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 % recover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9 % recover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9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 1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6-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 % recover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5 % recover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5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 1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6-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 % recover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7 % recover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7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 1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6-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 % recover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5 % recover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5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 1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7-1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 % recover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9 % recover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9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 1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7-1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 % recover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1 % recover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1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 1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7-1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 % recover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5 % recover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5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trHeight w:val="313" w:hRule="auto"/>
        </w:trPr>
        body 1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8-1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 % recover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3 % recover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3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 2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8-1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 % recover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9 % recover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9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 2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9-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 % recover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1 % recover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1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09" w:hRule="auto"/>
        </w:trPr>
        body 2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H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76" w:hRule="auto"/>
        </w:trPr>
        body 2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5-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02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0.02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76" w:hRule="auto"/>
        </w:trPr>
        body 2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5-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02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03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+0.01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76" w:hRule="auto"/>
        </w:trPr>
        body 2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5-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02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09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+0.07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76" w:hRule="auto"/>
        </w:trPr>
        body 2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5-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02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11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+0.09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76" w:hRule="auto"/>
        </w:trPr>
        body 2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6-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01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+0.01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76" w:hRule="auto"/>
        </w:trPr>
        body 2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6-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05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+0.05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76" w:hRule="auto"/>
        </w:trPr>
        body 2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6-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06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+0.06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76" w:hRule="auto"/>
        </w:trPr>
        body 3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6-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06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+0.06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76" w:hRule="auto"/>
        </w:trPr>
        body 3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6-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07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+0.07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76" w:hRule="auto"/>
        </w:trPr>
        body 3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7-1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05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+0.05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76" w:hRule="auto"/>
        </w:trPr>
        body 3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7-1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06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+0.06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76" w:hRule="auto"/>
        </w:trPr>
        body 3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7-1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06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+0.06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76" w:hRule="auto"/>
        </w:trPr>
        body 3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7-1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06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+0.06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77" w:hRule="auto"/>
        </w:trPr>
        body 3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7-1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4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+0.4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trHeight w:val="276" w:hRule="auto"/>
        </w:trPr>
        body 3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8-1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.99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0.01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76" w:hRule="auto"/>
        </w:trPr>
        body 3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8-1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07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+0.07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76" w:hRule="auto"/>
        </w:trPr>
        body 3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8-1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09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+0.09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76" w:hRule="auto"/>
        </w:trPr>
        body 4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9-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01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+0.01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76" w:hRule="auto"/>
        </w:trPr>
        body 4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9-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06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+0.06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76" w:hRule="auto"/>
        </w:trPr>
        body 4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9-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06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+0.06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1" w:hRule="auto"/>
        </w:trPr>
        body 4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p Conductanc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77" w:hRule="auto"/>
        </w:trPr>
        body 4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5-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0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75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25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77" w:hRule="auto"/>
        </w:trPr>
        body 4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5-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0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77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23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77" w:hRule="auto"/>
        </w:trPr>
        body 4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5-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0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85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15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77" w:hRule="auto"/>
        </w:trPr>
        body 4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5-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0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91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9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77" w:hRule="auto"/>
        </w:trPr>
        body 4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6-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0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78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22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77" w:hRule="auto"/>
        </w:trPr>
        body 4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6-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0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79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21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77" w:hRule="auto"/>
        </w:trPr>
        body 5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6-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0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79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21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77" w:hRule="auto"/>
        </w:trPr>
        body 5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6-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0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83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17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77" w:hRule="auto"/>
        </w:trPr>
        body 5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6-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0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87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13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77" w:hRule="auto"/>
        </w:trPr>
        body 5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7-1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0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84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16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77" w:hRule="auto"/>
        </w:trPr>
        body 5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7-1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0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88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12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77" w:hRule="auto"/>
        </w:trPr>
        body 5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7-1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0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97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3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77" w:hRule="auto"/>
        </w:trPr>
        body 5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8-1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0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91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9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77" w:hRule="auto"/>
        </w:trPr>
        body 5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8-1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0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91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9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77" w:hRule="auto"/>
        </w:trPr>
        body 5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8-1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0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92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8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77" w:hRule="auto"/>
        </w:trPr>
        body 5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8-1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0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92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8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77" w:hRule="auto"/>
        </w:trPr>
        body 6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8-1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0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96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4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77" w:hRule="auto"/>
        </w:trPr>
        body 6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9-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0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86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14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77" w:hRule="auto"/>
        </w:trPr>
        body 6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9-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0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89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11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77" w:hRule="auto"/>
        </w:trPr>
        body 6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9-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0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90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10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77" w:hRule="auto"/>
        </w:trPr>
        body 6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9-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0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93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7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273" w:hRule="auto"/>
        </w:trPr>
        body 6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 6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5-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 % recover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 % recover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 6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5-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 % recover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1 % recover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1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 6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5-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 % recover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3 % recover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3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 6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6-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 % recover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 % recover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 7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6-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 % recover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4 % recover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4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 7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6-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 % recover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4 % recover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4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 7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7-1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 % recover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5 % recover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5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 7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7-1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 % recover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5 % recover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5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 7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7-1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 % recover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0 % recover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 7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8-1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 % recover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9 % recover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9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 7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8-1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 % recover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9 % recover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9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 7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8-1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 % recover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1 % recover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1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 7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9-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 % recover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7 % recover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7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 7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9-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 % recover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9 % recover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9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 8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9-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 % recover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9 % recover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9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09" w:hRule="auto"/>
        </w:trPr>
        body 8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Water Tem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 8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5-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.8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.8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+0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 8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5-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.8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.8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+0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 8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5-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.8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.9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+0.1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 8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5-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.8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.9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+0.1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 8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6-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.5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.6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+0.1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 8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6-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.5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.6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+0.1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 8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6-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.5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.7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+0.2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 8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7-1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.7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.6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0.1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 9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7-1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.7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.7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+0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 9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7-1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.7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.7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+0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 9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7-1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.7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5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+2.3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trHeight w:val="313" w:hRule="auto"/>
        </w:trPr>
        body 9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7-1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.7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.9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+0.2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 9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8-1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3.1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3.1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+0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 9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8-1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3.1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3.4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+0.3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 9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8-1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3.1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3.4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+0.3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 9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9-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.8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.8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+0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 9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9-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.8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.8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+0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 9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9-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.8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.9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+0.1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3" w:hRule="auto"/>
        </w:trPr>
        body100
        <w:tc>
          <w:tcPr>
            <w:tcBorders>
              <w:bottom w:val="single" w:sz="16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9-11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.8 deg C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3 deg C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+0.2 deg C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</w:tbl>
    <w:p>
      <w:pPr>
        <w:pStyle w:val="FirstParagraph"/>
      </w:pP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360"/>
      </w:tblGrid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es: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</w:tbl>
    <w:p>
      <w:pPr>
        <w:pStyle w:val="BodyText"/>
      </w:pPr>
    </w:p>
    <w:bookmarkEnd w:id="28"/>
    <w:bookmarkEnd w:id="29"/>
    <w:bookmarkEnd w:id="30"/>
    <w:bookmarkEnd w:id="31"/>
    <w:sectPr w:rsidR="00F26393" w:rsidRPr="00F26393">
      <w:footerReference r:id="rId9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94BC27" w14:textId="567460AA" w:rsidR="00521316" w:rsidRPr="00521316" w:rsidRDefault="00521316" w:rsidP="00521316">
    <w:pPr>
      <w:pStyle w:val="Footer"/>
      <w:tabs>
        <w:tab w:val="center" w:pos="4320"/>
        <w:tab w:val="right" w:pos="8640"/>
      </w:tabs>
      <w:rPr>
        <w:rFonts w:asciiTheme="majorHAnsi" w:hAnsiTheme="majorHAnsi" w:cstheme="majorHAnsi"/>
        <w:sz w:val="22"/>
        <w:szCs w:val="22"/>
      </w:rPr>
    </w:pPr>
    <w:r w:rsidRPr="00521316">
      <w:rPr>
        <w:rFonts w:asciiTheme="majorHAnsi" w:hAnsiTheme="majorHAnsi" w:cstheme="majorHAnsi"/>
        <w:sz w:val="22"/>
        <w:szCs w:val="22"/>
      </w:rPr>
      <w:t>QC Review</w:t>
    </w:r>
    <w:r w:rsidRPr="00521316">
      <w:rPr>
        <w:rFonts w:asciiTheme="majorHAnsi" w:hAnsiTheme="majorHAnsi" w:cstheme="majorHAnsi"/>
        <w:sz w:val="22"/>
        <w:szCs w:val="22"/>
      </w:rPr>
      <w:tab/>
      <w:t xml:space="preserve">Page </w:t>
    </w:r>
    <w:sdt>
      <w:sdtPr>
        <w:rPr>
          <w:rFonts w:asciiTheme="majorHAnsi" w:hAnsiTheme="majorHAnsi" w:cstheme="majorHAnsi"/>
          <w:sz w:val="22"/>
          <w:szCs w:val="22"/>
        </w:rPr>
        <w:id w:val="1729873289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521316">
          <w:rPr>
            <w:rFonts w:asciiTheme="majorHAnsi" w:hAnsiTheme="majorHAnsi" w:cstheme="majorHAnsi"/>
            <w:sz w:val="22"/>
            <w:szCs w:val="22"/>
          </w:rPr>
          <w:fldChar w:fldCharType="begin"/>
        </w:r>
        <w:r w:rsidRPr="00521316">
          <w:rPr>
            <w:rFonts w:asciiTheme="majorHAnsi" w:hAnsiTheme="majorHAnsi" w:cstheme="majorHAnsi"/>
            <w:sz w:val="22"/>
            <w:szCs w:val="22"/>
          </w:rPr>
          <w:instrText xml:space="preserve"> PAGE   \* MERGEFORMAT </w:instrText>
        </w:r>
        <w:r w:rsidRPr="00521316">
          <w:rPr>
            <w:rFonts w:asciiTheme="majorHAnsi" w:hAnsiTheme="majorHAnsi" w:cstheme="majorHAnsi"/>
            <w:sz w:val="22"/>
            <w:szCs w:val="22"/>
          </w:rPr>
          <w:fldChar w:fldCharType="separate"/>
        </w:r>
        <w:r w:rsidRPr="00521316">
          <w:rPr>
            <w:rFonts w:asciiTheme="majorHAnsi" w:hAnsiTheme="majorHAnsi" w:cstheme="majorHAnsi"/>
            <w:sz w:val="22"/>
            <w:szCs w:val="22"/>
          </w:rPr>
          <w:t>1</w:t>
        </w:r>
        <w:r w:rsidRPr="00521316">
          <w:rPr>
            <w:rFonts w:asciiTheme="majorHAnsi" w:hAnsiTheme="majorHAnsi" w:cstheme="majorHAnsi"/>
            <w:noProof/>
            <w:sz w:val="22"/>
            <w:szCs w:val="22"/>
          </w:rPr>
          <w:fldChar w:fldCharType="end"/>
        </w:r>
        <w:r w:rsidRPr="00521316">
          <w:rPr>
            <w:rFonts w:asciiTheme="majorHAnsi" w:hAnsiTheme="majorHAnsi" w:cstheme="majorHAnsi"/>
            <w:noProof/>
            <w:sz w:val="22"/>
            <w:szCs w:val="22"/>
          </w:rPr>
          <w:t xml:space="preserve"> of </w:t>
        </w:r>
        <w:r w:rsidRPr="00521316">
          <w:rPr>
            <w:rFonts w:asciiTheme="majorHAnsi" w:hAnsiTheme="majorHAnsi" w:cstheme="majorHAnsi"/>
            <w:noProof/>
            <w:sz w:val="22"/>
            <w:szCs w:val="22"/>
          </w:rPr>
          <w:fldChar w:fldCharType="begin"/>
        </w:r>
        <w:r w:rsidRPr="00521316">
          <w:rPr>
            <w:rFonts w:asciiTheme="majorHAnsi" w:hAnsiTheme="majorHAnsi" w:cstheme="majorHAnsi"/>
            <w:noProof/>
            <w:sz w:val="22"/>
            <w:szCs w:val="22"/>
          </w:rPr>
          <w:instrText xml:space="preserve"> NUMPAGES   \* MERGEFORMAT </w:instrText>
        </w:r>
        <w:r w:rsidRPr="00521316">
          <w:rPr>
            <w:rFonts w:asciiTheme="majorHAnsi" w:hAnsiTheme="majorHAnsi" w:cstheme="majorHAnsi"/>
            <w:noProof/>
            <w:sz w:val="22"/>
            <w:szCs w:val="22"/>
          </w:rPr>
          <w:fldChar w:fldCharType="separate"/>
        </w:r>
        <w:r w:rsidRPr="00521316">
          <w:rPr>
            <w:rFonts w:asciiTheme="majorHAnsi" w:hAnsiTheme="majorHAnsi" w:cstheme="majorHAnsi"/>
            <w:noProof/>
            <w:sz w:val="22"/>
            <w:szCs w:val="22"/>
          </w:rPr>
          <w:t>6</w:t>
        </w:r>
        <w:r w:rsidRPr="00521316">
          <w:rPr>
            <w:rFonts w:asciiTheme="majorHAnsi" w:hAnsiTheme="majorHAnsi" w:cstheme="majorHAnsi"/>
            <w:noProof/>
            <w:sz w:val="22"/>
            <w:szCs w:val="22"/>
          </w:rPr>
          <w:fldChar w:fldCharType="end"/>
        </w:r>
        <w:r w:rsidRPr="00521316">
          <w:rPr>
            <w:rFonts w:asciiTheme="majorHAnsi" w:hAnsiTheme="majorHAnsi" w:cstheme="majorHAnsi"/>
            <w:noProof/>
            <w:sz w:val="22"/>
            <w:szCs w:val="22"/>
          </w:rPr>
          <w:tab/>
        </w:r>
        <w:r w:rsidRPr="00521316">
          <w:rPr>
            <w:rFonts w:asciiTheme="majorHAnsi" w:hAnsiTheme="majorHAnsi" w:cstheme="majorHAnsi"/>
            <w:noProof/>
            <w:sz w:val="22"/>
            <w:szCs w:val="22"/>
          </w:rPr>
          <w:fldChar w:fldCharType="begin"/>
        </w:r>
        <w:r w:rsidRPr="00521316">
          <w:rPr>
            <w:rFonts w:asciiTheme="majorHAnsi" w:hAnsiTheme="majorHAnsi" w:cstheme="majorHAnsi"/>
            <w:noProof/>
            <w:sz w:val="22"/>
            <w:szCs w:val="22"/>
          </w:rPr>
          <w:instrText xml:space="preserve"> DATE \@ "M/d/yyyy" </w:instrText>
        </w:r>
        <w:r w:rsidRPr="00521316">
          <w:rPr>
            <w:rFonts w:asciiTheme="majorHAnsi" w:hAnsiTheme="majorHAnsi" w:cstheme="majorHAnsi"/>
            <w:noProof/>
            <w:sz w:val="22"/>
            <w:szCs w:val="22"/>
          </w:rPr>
          <w:fldChar w:fldCharType="separate"/>
        </w:r>
        <w:r w:rsidR="0056601B">
          <w:rPr>
            <w:rFonts w:asciiTheme="majorHAnsi" w:hAnsiTheme="majorHAnsi" w:cstheme="majorHAnsi"/>
            <w:noProof/>
            <w:sz w:val="22"/>
            <w:szCs w:val="22"/>
          </w:rPr>
          <w:t>12/23/2022</w:t>
        </w:r>
        <w:r w:rsidRPr="00521316">
          <w:rPr>
            <w:rFonts w:asciiTheme="majorHAnsi" w:hAnsiTheme="majorHAnsi" w:cstheme="majorHAnsi"/>
            <w:noProof/>
            <w:sz w:val="22"/>
            <w:szCs w:val="22"/>
          </w:rPr>
          <w:fldChar w:fldCharType="end"/>
        </w:r>
      </w:sdtContent>
    </w:sdt>
  </w:p>
  <w:p w14:paraId="1E0551C0" w14:textId="77777777" w:rsidR="00521316" w:rsidRPr="00521316" w:rsidRDefault="00521316">
    <w:pPr>
      <w:pStyle w:val="Footer"/>
      <w:rPr>
        <w:rFonts w:asciiTheme="majorHAnsi" w:hAnsiTheme="majorHAnsi" w:cstheme="majorHAnsi"/>
        <w:sz w:val="22"/>
        <w:szCs w:val="22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69EFA7C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32E788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7A4AC7C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E29C127C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25F6D86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602AD5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4F6EA89C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984AE5D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99EE7D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0A00F8F0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00A990"/>
    <w:multiLevelType w:val="multilevel"/>
    <w:tmpl w:val="14D8003A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896698238" w:numId="1">
    <w:abstractNumId w:val="10"/>
  </w:num>
  <w:num w16cid:durableId="823468175" w:numId="2">
    <w:abstractNumId w:val="9"/>
  </w:num>
  <w:num w16cid:durableId="36584732" w:numId="3">
    <w:abstractNumId w:val="7"/>
  </w:num>
  <w:num w16cid:durableId="1241133412" w:numId="4">
    <w:abstractNumId w:val="6"/>
  </w:num>
  <w:num w16cid:durableId="1261136383" w:numId="5">
    <w:abstractNumId w:val="5"/>
  </w:num>
  <w:num w16cid:durableId="175311284" w:numId="6">
    <w:abstractNumId w:val="4"/>
  </w:num>
  <w:num w16cid:durableId="974260988" w:numId="7">
    <w:abstractNumId w:val="8"/>
  </w:num>
  <w:num w16cid:durableId="160581208" w:numId="8">
    <w:abstractNumId w:val="3"/>
  </w:num>
  <w:num w16cid:durableId="1193804184" w:numId="9">
    <w:abstractNumId w:val="2"/>
  </w:num>
  <w:num w16cid:durableId="154346054" w:numId="10">
    <w:abstractNumId w:val="1"/>
  </w:num>
  <w:num w16cid:durableId="211884952" w:numId="1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proofState w:grammar="clean" w:spelling="clean"/>
  <w:savePreviewPicture/>
  <w:zoom w:percent="100"/>
  <w:embedSystemFonts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rsid w:val="0056601B"/>
    <w:pPr>
      <w:keepLines/>
      <w:spacing w:after="0"/>
      <w:jc w:val="center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36"/>
      <w:szCs w:val="32"/>
      <w:u w:val="single"/>
    </w:rPr>
  </w:style>
  <w:style w:styleId="Heading2" w:type="paragraph">
    <w:name w:val="heading 2"/>
    <w:basedOn w:val="Normal"/>
    <w:next w:val="BodyText"/>
    <w:uiPriority w:val="9"/>
    <w:unhideWhenUsed/>
    <w:qFormat/>
    <w:rsid w:val="0056601B"/>
    <w:pPr>
      <w:keepLines/>
      <w:spacing w:after="0" w:before="200"/>
      <w:jc w:val="center"/>
      <w:outlineLvl w:val="1"/>
    </w:pPr>
    <w:rPr>
      <w:rFonts w:asciiTheme="majorHAnsi" w:cstheme="majorBidi" w:eastAsiaTheme="majorEastAsia" w:hAnsiTheme="majorHAnsi"/>
      <w:b/>
      <w:bCs/>
      <w:i/>
      <w:color w:themeColor="text1" w:val="000000"/>
      <w:sz w:val="36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56601B"/>
    <w:pPr>
      <w:keepLines/>
      <w:spacing w:after="240"/>
      <w:outlineLvl w:val="2"/>
    </w:pPr>
    <w:rPr>
      <w:rFonts w:ascii="Calibri" w:cstheme="majorBidi" w:eastAsiaTheme="majorEastAsia" w:hAnsi="Calibri"/>
      <w:b/>
      <w:bCs/>
      <w:color w:themeColor="text1" w:val="000000"/>
      <w:sz w:val="28"/>
      <w:u w:val="single"/>
    </w:rPr>
  </w:style>
  <w:style w:styleId="Heading4" w:type="paragraph">
    <w:name w:val="heading 4"/>
    <w:basedOn w:val="Normal"/>
    <w:next w:val="BodyText"/>
    <w:uiPriority w:val="9"/>
    <w:unhideWhenUsed/>
    <w:qFormat/>
    <w:rsid w:val="0056601B"/>
    <w:pPr>
      <w:keepLines/>
      <w:spacing w:after="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0210A"/>
    <w:pPr>
      <w:spacing w:after="0"/>
    </w:pPr>
  </w:style>
  <w:style w:customStyle="1" w:styleId="FirstParagraph" w:type="paragraph">
    <w:name w:val="First Paragraph"/>
    <w:basedOn w:val="BodyText"/>
    <w:next w:val="BodyText"/>
    <w:qFormat/>
    <w:rsid w:val="0056601B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Header" w:type="paragraph">
    <w:name w:val="header"/>
    <w:basedOn w:val="Normal"/>
    <w:link w:val="HeaderChar"/>
    <w:unhideWhenUsed/>
    <w:rsid w:val="00514F25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514F25"/>
  </w:style>
  <w:style w:styleId="Footer" w:type="paragraph">
    <w:name w:val="footer"/>
    <w:basedOn w:val="Normal"/>
    <w:link w:val="FooterChar"/>
    <w:uiPriority w:val="99"/>
    <w:unhideWhenUsed/>
    <w:rsid w:val="00514F25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514F25"/>
  </w:style>
  <w:style w:customStyle="1" w:styleId="BodyTextChar" w:type="character">
    <w:name w:val="Body Text Char"/>
    <w:basedOn w:val="DefaultParagraphFont"/>
    <w:link w:val="BodyText"/>
    <w:rsid w:val="0056601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3</Pages>
  <Words>60</Words>
  <Characters>344</Characters>
  <Application>Microsoft Office Word</Application>
  <DocSecurity>0</DocSecurity>
  <Lines>2</Lines>
  <Paragraphs>1</Paragraphs>
  <ScaleCrop>false</ScaleCrop>
  <Company/>
  <LinksUpToDate>false</LinksUpToDate>
  <CharactersWithSpaces>4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0T13:17:50Z</dcterms:created>
  <dcterms:modified xsi:type="dcterms:W3CDTF">2023-01-10T13:17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params">
    <vt:lpwstr/>
  </property>
</Properties>
</file>